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BCCC0" w14:textId="77777777" w:rsidR="00C6395E" w:rsidRDefault="00C6395E" w:rsidP="00C6395E">
      <w:pPr>
        <w:pStyle w:val="Cabealho"/>
      </w:pPr>
      <w:r>
        <w:rPr>
          <w:noProof/>
        </w:rPr>
        <w:drawing>
          <wp:inline distT="0" distB="0" distL="0" distR="0" wp14:anchorId="3CEA653F" wp14:editId="073AF5F6">
            <wp:extent cx="5391150" cy="771525"/>
            <wp:effectExtent l="0" t="0" r="0" b="9525"/>
            <wp:docPr id="1" name="Imagem 1" descr="ppg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pgc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AB7C6" w14:textId="77777777" w:rsidR="00C6395E" w:rsidRPr="00C6395E" w:rsidRDefault="00C6395E" w:rsidP="00C6395E">
      <w:pPr>
        <w:jc w:val="both"/>
        <w:rPr>
          <w:b/>
          <w:bCs/>
        </w:rPr>
      </w:pPr>
      <w:r w:rsidRPr="00C6395E">
        <w:rPr>
          <w:color w:val="000000"/>
        </w:rPr>
        <w:t xml:space="preserve">Montes Claros (MG), </w:t>
      </w:r>
      <w:r w:rsidRPr="00C6395E">
        <w:rPr>
          <w:color w:val="000000"/>
        </w:rPr>
        <w:fldChar w:fldCharType="begin"/>
      </w:r>
      <w:r w:rsidRPr="00C6395E">
        <w:rPr>
          <w:color w:val="000000"/>
        </w:rPr>
        <w:instrText xml:space="preserve"> ADDRESSBLOCK   \* MERGEFORMAT </w:instrText>
      </w:r>
      <w:r w:rsidRPr="00C6395E">
        <w:rPr>
          <w:color w:val="000000"/>
        </w:rPr>
        <w:fldChar w:fldCharType="separate"/>
      </w:r>
      <w:r w:rsidRPr="00C6395E">
        <w:rPr>
          <w:noProof/>
          <w:color w:val="000000"/>
        </w:rPr>
        <w:t>«dd»</w:t>
      </w:r>
      <w:r w:rsidRPr="00C6395E">
        <w:rPr>
          <w:color w:val="000000"/>
        </w:rPr>
        <w:fldChar w:fldCharType="end"/>
      </w:r>
      <w:r w:rsidRPr="00C6395E">
        <w:rPr>
          <w:color w:val="000000"/>
        </w:rPr>
        <w:t xml:space="preserve"> de </w:t>
      </w:r>
      <w:r w:rsidRPr="00C6395E">
        <w:rPr>
          <w:color w:val="000000"/>
        </w:rPr>
        <w:fldChar w:fldCharType="begin"/>
      </w:r>
      <w:r w:rsidRPr="00C6395E">
        <w:rPr>
          <w:color w:val="000000"/>
        </w:rPr>
        <w:instrText xml:space="preserve"> ADDRESSBLOCK   \* MERGEFORMAT </w:instrText>
      </w:r>
      <w:r w:rsidRPr="00C6395E">
        <w:rPr>
          <w:color w:val="000000"/>
        </w:rPr>
        <w:fldChar w:fldCharType="separate"/>
      </w:r>
      <w:r w:rsidRPr="00C6395E">
        <w:rPr>
          <w:noProof/>
          <w:color w:val="000000"/>
        </w:rPr>
        <w:t>«mês por extenso»</w:t>
      </w:r>
      <w:r w:rsidRPr="00C6395E">
        <w:rPr>
          <w:color w:val="000000"/>
        </w:rPr>
        <w:fldChar w:fldCharType="end"/>
      </w:r>
      <w:r w:rsidRPr="00C6395E">
        <w:rPr>
          <w:color w:val="000000"/>
        </w:rPr>
        <w:t xml:space="preserve"> de </w:t>
      </w:r>
      <w:r w:rsidRPr="00C6395E">
        <w:rPr>
          <w:color w:val="000000"/>
        </w:rPr>
        <w:fldChar w:fldCharType="begin"/>
      </w:r>
      <w:r w:rsidRPr="00C6395E">
        <w:rPr>
          <w:color w:val="000000"/>
        </w:rPr>
        <w:instrText xml:space="preserve"> ADDRESSBLOCK   \* MERGEFORMAT </w:instrText>
      </w:r>
      <w:r w:rsidRPr="00C6395E">
        <w:rPr>
          <w:color w:val="000000"/>
        </w:rPr>
        <w:fldChar w:fldCharType="separate"/>
      </w:r>
      <w:r w:rsidRPr="00C6395E">
        <w:rPr>
          <w:noProof/>
          <w:color w:val="000000"/>
        </w:rPr>
        <w:t>«ano»</w:t>
      </w:r>
      <w:r w:rsidRPr="00C6395E">
        <w:rPr>
          <w:color w:val="000000"/>
        </w:rPr>
        <w:fldChar w:fldCharType="end"/>
      </w:r>
    </w:p>
    <w:p w14:paraId="12B8C820" w14:textId="77777777" w:rsidR="00C6395E" w:rsidRPr="00C6395E" w:rsidRDefault="00C6395E" w:rsidP="00C6395E">
      <w:pPr>
        <w:jc w:val="both"/>
        <w:rPr>
          <w:b/>
          <w:color w:val="000000"/>
        </w:rPr>
      </w:pPr>
    </w:p>
    <w:p w14:paraId="55E23902" w14:textId="77777777" w:rsidR="00C6395E" w:rsidRPr="00C6395E" w:rsidRDefault="00C6395E" w:rsidP="00C6395E">
      <w:pPr>
        <w:jc w:val="both"/>
        <w:rPr>
          <w:b/>
          <w:color w:val="000000"/>
        </w:rPr>
      </w:pPr>
    </w:p>
    <w:p w14:paraId="562D05EA" w14:textId="77777777" w:rsidR="00300EF5" w:rsidRDefault="00300EF5" w:rsidP="00C6395E">
      <w:pPr>
        <w:jc w:val="both"/>
        <w:rPr>
          <w:b/>
          <w:color w:val="000000"/>
        </w:rPr>
      </w:pPr>
    </w:p>
    <w:p w14:paraId="38D12F92" w14:textId="3D1B2A28" w:rsidR="00C6395E" w:rsidRPr="00C6395E" w:rsidRDefault="00300EF5" w:rsidP="00C6395E">
      <w:pPr>
        <w:jc w:val="both"/>
        <w:rPr>
          <w:b/>
          <w:iCs/>
        </w:rPr>
      </w:pPr>
      <w:r>
        <w:rPr>
          <w:b/>
          <w:color w:val="000000"/>
        </w:rPr>
        <w:t xml:space="preserve">À </w:t>
      </w:r>
      <w:r w:rsidR="00C6395E" w:rsidRPr="00C6395E">
        <w:rPr>
          <w:b/>
          <w:iCs/>
        </w:rPr>
        <w:t>Coordena</w:t>
      </w:r>
      <w:r>
        <w:rPr>
          <w:b/>
          <w:iCs/>
        </w:rPr>
        <w:t xml:space="preserve">ção </w:t>
      </w:r>
      <w:r w:rsidR="00C6395E" w:rsidRPr="00C6395E">
        <w:rPr>
          <w:b/>
          <w:color w:val="000000"/>
        </w:rPr>
        <w:t>do Programa Pós-graduação Ciências da Saúde - UNIMONTES</w:t>
      </w:r>
    </w:p>
    <w:p w14:paraId="4C1AC21D" w14:textId="77777777" w:rsidR="00C6395E" w:rsidRPr="00C6395E" w:rsidRDefault="00C6395E" w:rsidP="00C6395E">
      <w:pPr>
        <w:jc w:val="both"/>
        <w:rPr>
          <w:b/>
          <w:iCs/>
          <w:u w:val="single"/>
        </w:rPr>
      </w:pPr>
    </w:p>
    <w:p w14:paraId="3995B6B7" w14:textId="77777777" w:rsidR="00C6395E" w:rsidRPr="00C6395E" w:rsidRDefault="00C6395E" w:rsidP="00C6395E">
      <w:pPr>
        <w:jc w:val="both"/>
        <w:rPr>
          <w:b/>
          <w:color w:val="000000"/>
        </w:rPr>
      </w:pPr>
    </w:p>
    <w:p w14:paraId="3F8F5EB3" w14:textId="77777777" w:rsidR="00C6395E" w:rsidRPr="00C6395E" w:rsidRDefault="00C6395E" w:rsidP="00C6395E">
      <w:pPr>
        <w:jc w:val="both"/>
        <w:rPr>
          <w:b/>
        </w:rPr>
      </w:pPr>
    </w:p>
    <w:p w14:paraId="7A30D928" w14:textId="61E7A12C" w:rsidR="00C6395E" w:rsidRPr="00C6395E" w:rsidRDefault="00C6395E" w:rsidP="00C6395E">
      <w:pPr>
        <w:jc w:val="both"/>
      </w:pPr>
      <w:r w:rsidRPr="00C6395E">
        <w:t>Prezado</w:t>
      </w:r>
      <w:r w:rsidR="00300EF5">
        <w:t>(a)</w:t>
      </w:r>
      <w:r w:rsidRPr="00C6395E">
        <w:t xml:space="preserve"> Coordenador</w:t>
      </w:r>
      <w:r w:rsidR="00300EF5">
        <w:t>(a)</w:t>
      </w:r>
      <w:r w:rsidRPr="00C6395E">
        <w:t>,</w:t>
      </w:r>
    </w:p>
    <w:p w14:paraId="3F07D575" w14:textId="77777777" w:rsidR="00C6395E" w:rsidRPr="00C6395E" w:rsidRDefault="00C6395E" w:rsidP="00C6395E">
      <w:pPr>
        <w:ind w:firstLine="708"/>
        <w:jc w:val="both"/>
        <w:rPr>
          <w:b/>
        </w:rPr>
      </w:pPr>
    </w:p>
    <w:p w14:paraId="2A94C225" w14:textId="77777777" w:rsidR="00C6395E" w:rsidRPr="00C6395E" w:rsidRDefault="00C6395E" w:rsidP="00C6395E">
      <w:pPr>
        <w:jc w:val="both"/>
        <w:rPr>
          <w:i/>
        </w:rPr>
      </w:pPr>
    </w:p>
    <w:p w14:paraId="27E8DAB6" w14:textId="049E9E99" w:rsidR="00C6395E" w:rsidRPr="00C6395E" w:rsidRDefault="00300EF5" w:rsidP="00C6395E">
      <w:pPr>
        <w:spacing w:line="480" w:lineRule="auto"/>
        <w:ind w:firstLine="708"/>
        <w:jc w:val="both"/>
      </w:pPr>
      <w:r>
        <w:t xml:space="preserve">Certifico minha anuência quanto a entrega </w:t>
      </w:r>
      <w:r w:rsidR="007B7028">
        <w:t xml:space="preserve">revisada </w:t>
      </w:r>
      <w:r>
        <w:t xml:space="preserve">do Trabalho de Conclusão de Curso (TCC) </w:t>
      </w:r>
      <w:r w:rsidRPr="00C6395E">
        <w:t xml:space="preserve">intitulada </w:t>
      </w:r>
      <w:r w:rsidRPr="00C6395E">
        <w:fldChar w:fldCharType="begin"/>
      </w:r>
      <w:r w:rsidRPr="00C6395E">
        <w:instrText xml:space="preserve"> ADDRESSBLOCK   \* MERGEFORMAT </w:instrText>
      </w:r>
      <w:r w:rsidRPr="00C6395E">
        <w:fldChar w:fldCharType="separate"/>
      </w:r>
      <w:r w:rsidRPr="00C6395E">
        <w:rPr>
          <w:noProof/>
        </w:rPr>
        <w:t>«</w:t>
      </w:r>
      <w:r w:rsidRPr="00C6395E">
        <w:rPr>
          <w:i/>
          <w:noProof/>
        </w:rPr>
        <w:t>Título da Dissertação ou Tese</w:t>
      </w:r>
      <w:r w:rsidRPr="00C6395E">
        <w:rPr>
          <w:noProof/>
        </w:rPr>
        <w:t>»</w:t>
      </w:r>
      <w:r w:rsidRPr="00C6395E">
        <w:fldChar w:fldCharType="end"/>
      </w:r>
      <w:r w:rsidRPr="00C6395E">
        <w:t>, em sua versão final</w:t>
      </w:r>
      <w:r>
        <w:t xml:space="preserve">: “XXXXXXXXXXXXXXXXXXXX”, de autoria de </w:t>
      </w:r>
      <w:r w:rsidR="00C6395E" w:rsidRPr="00C6395E">
        <w:fldChar w:fldCharType="begin"/>
      </w:r>
      <w:r w:rsidR="00C6395E" w:rsidRPr="00C6395E">
        <w:instrText xml:space="preserve"> ADDRESSBLOCK   \* MERGEFORMAT </w:instrText>
      </w:r>
      <w:r w:rsidR="00C6395E" w:rsidRPr="00C6395E">
        <w:fldChar w:fldCharType="separate"/>
      </w:r>
      <w:r w:rsidR="00C6395E" w:rsidRPr="00C6395E">
        <w:rPr>
          <w:i/>
          <w:noProof/>
        </w:rPr>
        <w:t>«Nome do Mestrando(a)/Doutorando(a)</w:t>
      </w:r>
      <w:r w:rsidR="00C6395E" w:rsidRPr="00C6395E">
        <w:rPr>
          <w:noProof/>
        </w:rPr>
        <w:t>»</w:t>
      </w:r>
      <w:r w:rsidR="00C6395E" w:rsidRPr="00C6395E">
        <w:fldChar w:fldCharType="end"/>
      </w:r>
      <w:r w:rsidR="00C6395E" w:rsidRPr="00C6395E">
        <w:t xml:space="preserve">, </w:t>
      </w:r>
      <w:r w:rsidR="007B7028" w:rsidRPr="007B7028">
        <w:t>corrigida por profissiona</w:t>
      </w:r>
      <w:r w:rsidR="007B7028">
        <w:t xml:space="preserve">is em </w:t>
      </w:r>
      <w:r w:rsidR="007B7028" w:rsidRPr="007B7028">
        <w:t>língua portuguesa</w:t>
      </w:r>
      <w:r w:rsidR="007B7028">
        <w:t xml:space="preserve"> e inglesa</w:t>
      </w:r>
      <w:r w:rsidR="007B7028" w:rsidRPr="007B7028">
        <w:t>, contendo ficha catalográfica</w:t>
      </w:r>
      <w:r w:rsidR="007B7028">
        <w:t xml:space="preserve"> da Biblioteca Central da Unimontes e devidamente </w:t>
      </w:r>
      <w:r>
        <w:t>adequada às N</w:t>
      </w:r>
      <w:r w:rsidR="00C6395E" w:rsidRPr="00C6395E">
        <w:t>ormas d</w:t>
      </w:r>
      <w:r>
        <w:t>e TCC d</w:t>
      </w:r>
      <w:r w:rsidR="00C6395E" w:rsidRPr="00C6395E">
        <w:t xml:space="preserve">o </w:t>
      </w:r>
      <w:proofErr w:type="spellStart"/>
      <w:r w:rsidR="00C6395E" w:rsidRPr="00C6395E">
        <w:t>PPGCS-Unimontes</w:t>
      </w:r>
      <w:proofErr w:type="spellEnd"/>
      <w:r w:rsidR="00C6395E" w:rsidRPr="00C6395E">
        <w:t xml:space="preserve">. </w:t>
      </w:r>
    </w:p>
    <w:p w14:paraId="2B1B46B8" w14:textId="77777777" w:rsidR="00C6395E" w:rsidRPr="00C6395E" w:rsidRDefault="00C6395E" w:rsidP="00C6395E">
      <w:pPr>
        <w:spacing w:line="480" w:lineRule="auto"/>
        <w:jc w:val="both"/>
      </w:pPr>
      <w:r w:rsidRPr="00C6395E">
        <w:t xml:space="preserve">           </w:t>
      </w:r>
    </w:p>
    <w:p w14:paraId="5074C913" w14:textId="77777777" w:rsidR="00C6395E" w:rsidRPr="00C6395E" w:rsidRDefault="00C6395E" w:rsidP="00C6395E">
      <w:pPr>
        <w:jc w:val="both"/>
      </w:pPr>
      <w:r w:rsidRPr="00C6395E">
        <w:t xml:space="preserve">           </w:t>
      </w:r>
    </w:p>
    <w:p w14:paraId="2B52BBA4" w14:textId="77777777" w:rsidR="00C6395E" w:rsidRPr="00C6395E" w:rsidRDefault="00C6395E" w:rsidP="00C6395E">
      <w:pPr>
        <w:jc w:val="both"/>
      </w:pPr>
    </w:p>
    <w:p w14:paraId="1FF53EF9" w14:textId="77777777" w:rsidR="00C6395E" w:rsidRPr="00C6395E" w:rsidRDefault="00C6395E" w:rsidP="00C6395E">
      <w:pPr>
        <w:ind w:firstLine="708"/>
        <w:jc w:val="center"/>
      </w:pPr>
      <w:r w:rsidRPr="00C6395E">
        <w:t>Cordialmente,</w:t>
      </w:r>
    </w:p>
    <w:p w14:paraId="1E7D995F" w14:textId="179DAC52" w:rsidR="00C6395E" w:rsidRDefault="00C6395E" w:rsidP="00C6395E">
      <w:pPr>
        <w:jc w:val="center"/>
      </w:pPr>
    </w:p>
    <w:p w14:paraId="16E8955E" w14:textId="77777777" w:rsidR="007B7028" w:rsidRPr="00C6395E" w:rsidRDefault="007B7028" w:rsidP="00C6395E">
      <w:pPr>
        <w:jc w:val="center"/>
      </w:pPr>
    </w:p>
    <w:p w14:paraId="53718CDB" w14:textId="77777777" w:rsidR="00C6395E" w:rsidRPr="00C6395E" w:rsidRDefault="00C6395E" w:rsidP="00C6395E">
      <w:pPr>
        <w:jc w:val="center"/>
      </w:pPr>
    </w:p>
    <w:p w14:paraId="46358201" w14:textId="42D24494" w:rsidR="00C6395E" w:rsidRPr="00C6395E" w:rsidRDefault="00C6395E" w:rsidP="00C6395E">
      <w:pPr>
        <w:jc w:val="center"/>
      </w:pPr>
      <w:r w:rsidRPr="00C6395E">
        <w:t>____</w:t>
      </w:r>
      <w:r w:rsidR="007B7028">
        <w:t>_____</w:t>
      </w:r>
      <w:r w:rsidRPr="00C6395E">
        <w:t>__</w:t>
      </w:r>
      <w:r w:rsidR="007B7028" w:rsidRPr="007B7028">
        <w:rPr>
          <w:b/>
        </w:rPr>
        <w:t xml:space="preserve"> </w:t>
      </w:r>
      <w:r w:rsidR="007B7028" w:rsidRPr="00C6395E">
        <w:rPr>
          <w:b/>
        </w:rPr>
        <w:t>Prof. Dr. «nome do Prof. Orientador»</w:t>
      </w:r>
      <w:r w:rsidRPr="00C6395E">
        <w:t>____________</w:t>
      </w:r>
    </w:p>
    <w:p w14:paraId="0024CC31" w14:textId="77777777" w:rsidR="007B7028" w:rsidRDefault="007B7028" w:rsidP="00C6395E">
      <w:pPr>
        <w:jc w:val="center"/>
      </w:pPr>
    </w:p>
    <w:p w14:paraId="0DC92F0B" w14:textId="24021D25" w:rsidR="00C6395E" w:rsidRPr="00C6395E" w:rsidRDefault="00C6395E" w:rsidP="00C6395E">
      <w:pPr>
        <w:jc w:val="center"/>
      </w:pPr>
      <w:r w:rsidRPr="00C6395E">
        <w:t>Assinatura do(a) Professor(a) Orientador(a)</w:t>
      </w:r>
    </w:p>
    <w:p w14:paraId="7A9C01FD" w14:textId="77777777" w:rsidR="00C6395E" w:rsidRPr="00C6395E" w:rsidRDefault="00C6395E" w:rsidP="00C6395E">
      <w:pPr>
        <w:jc w:val="center"/>
      </w:pPr>
    </w:p>
    <w:p w14:paraId="4E055067" w14:textId="77777777" w:rsidR="007E6717" w:rsidRPr="00C6395E" w:rsidRDefault="007E6717" w:rsidP="00C6395E">
      <w:pPr>
        <w:jc w:val="center"/>
      </w:pPr>
    </w:p>
    <w:sectPr w:rsidR="007E6717" w:rsidRPr="00C6395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DAyNTYxMjM2NTVS0lEKTi0uzszPAykwrAUAaw0AIiwAAAA="/>
  </w:docVars>
  <w:rsids>
    <w:rsidRoot w:val="00C6395E"/>
    <w:rsid w:val="00300EF5"/>
    <w:rsid w:val="007B7028"/>
    <w:rsid w:val="007E6717"/>
    <w:rsid w:val="00C63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94AA55"/>
  <w15:docId w15:val="{5CF68498-612B-4DA5-8365-28CEFB34D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39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C6395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C6395E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6395E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6395E"/>
    <w:rPr>
      <w:rFonts w:ascii="Tahoma" w:eastAsia="Times New Roman" w:hAnsi="Tahoma" w:cs="Tahoma"/>
      <w:sz w:val="16"/>
      <w:szCs w:val="16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0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fredo</dc:creator>
  <cp:lastModifiedBy>Alfredo De Paula</cp:lastModifiedBy>
  <cp:revision>3</cp:revision>
  <dcterms:created xsi:type="dcterms:W3CDTF">2021-06-16T14:03:00Z</dcterms:created>
  <dcterms:modified xsi:type="dcterms:W3CDTF">2021-06-16T14:08:00Z</dcterms:modified>
</cp:coreProperties>
</file>